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46330D" w14:textId="0E069CBD" w:rsidR="00014E19" w:rsidRPr="00E74A2C" w:rsidRDefault="00CD351E" w:rsidP="00014E19">
      <w:pPr>
        <w:contextualSpacing/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b/>
          <w:sz w:val="32"/>
        </w:rPr>
        <w:t xml:space="preserve"> </w:t>
      </w:r>
      <w:r w:rsidR="0002278F">
        <w:rPr>
          <w:rFonts w:ascii="Times New Roman" w:hAnsi="Times New Roman" w:cs="Times New Roman"/>
          <w:b/>
          <w:sz w:val="32"/>
        </w:rPr>
        <w:t xml:space="preserve">TECHNICAL </w:t>
      </w:r>
      <w:r w:rsidR="00531853">
        <w:rPr>
          <w:rFonts w:ascii="Times New Roman" w:hAnsi="Times New Roman" w:cs="Times New Roman"/>
          <w:b/>
          <w:sz w:val="32"/>
        </w:rPr>
        <w:t>S</w:t>
      </w:r>
      <w:r w:rsidR="008F36CE">
        <w:rPr>
          <w:rFonts w:ascii="Times New Roman" w:hAnsi="Times New Roman" w:cs="Times New Roman"/>
          <w:b/>
          <w:sz w:val="32"/>
        </w:rPr>
        <w:t>KILLS</w:t>
      </w:r>
    </w:p>
    <w:tbl>
      <w:tblPr>
        <w:tblStyle w:val="TableGrid"/>
        <w:tblW w:w="9356" w:type="dxa"/>
        <w:tblLook w:val="04A0" w:firstRow="1" w:lastRow="0" w:firstColumn="1" w:lastColumn="0" w:noHBand="0" w:noVBand="1"/>
      </w:tblPr>
      <w:tblGrid>
        <w:gridCol w:w="9356"/>
      </w:tblGrid>
      <w:tr w:rsidR="00014E19" w:rsidRPr="00E74A2C" w14:paraId="5ED93B04" w14:textId="77777777" w:rsidTr="00C7437D">
        <w:tc>
          <w:tcPr>
            <w:tcW w:w="9356" w:type="dxa"/>
            <w:tcBorders>
              <w:top w:val="double" w:sz="4" w:space="0" w:color="auto"/>
              <w:left w:val="nil"/>
              <w:bottom w:val="nil"/>
              <w:right w:val="nil"/>
            </w:tcBorders>
          </w:tcPr>
          <w:p w14:paraId="5B885A9A" w14:textId="66D805A4" w:rsidR="00B3322C" w:rsidRDefault="00B3322C" w:rsidP="00B3322C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br/>
            </w:r>
            <w:r w:rsidRPr="00C97E7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Programming Languages: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Java, Java</w:t>
            </w:r>
            <w:r w:rsidR="005641D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cript, TypeScript, HTML/CSS, C++, C#, </w:t>
            </w:r>
            <w:r w:rsidR="001B378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QL</w:t>
            </w:r>
            <w:r w:rsidR="002A068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Rust</w:t>
            </w:r>
          </w:p>
          <w:p w14:paraId="1908A9D4" w14:textId="0C7A6192" w:rsidR="00B3322C" w:rsidRDefault="00B3322C" w:rsidP="00B3322C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C97E74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Frameworks &amp; Technology: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61173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Git,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React, </w:t>
            </w:r>
            <w:r w:rsidR="00C34751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ext</w:t>
            </w:r>
            <w:r w:rsidR="00DC356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js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Node</w:t>
            </w:r>
            <w:r w:rsidR="00C076D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  <w:r w:rsidR="00F349C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s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Express</w:t>
            </w:r>
            <w:r w:rsidR="00F349C8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js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  <w:r w:rsidR="00DB264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MySQL, MongoDB,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Firebase, Web3, Socket.</w:t>
            </w:r>
            <w:r w:rsidR="00A277E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o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erce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  <w:r w:rsidR="00726ED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Netlify,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Docker, Figma, Photoshop</w:t>
            </w:r>
          </w:p>
          <w:p w14:paraId="1943F34B" w14:textId="7E24D4C8" w:rsidR="00014E19" w:rsidRPr="006E1992" w:rsidRDefault="00014E19" w:rsidP="006E1992">
            <w:pPr>
              <w:rPr>
                <w:rFonts w:ascii="Times New Roman" w:hAnsi="Times New Roman" w:cs="Times New Roman"/>
                <w:b/>
                <w:sz w:val="28"/>
              </w:rPr>
            </w:pPr>
          </w:p>
        </w:tc>
      </w:tr>
    </w:tbl>
    <w:p w14:paraId="4A45771D" w14:textId="1CC918EA" w:rsidR="00286ADE" w:rsidRPr="00E74A2C" w:rsidRDefault="00BC6192" w:rsidP="00286ADE">
      <w:pPr>
        <w:contextualSpacing/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b/>
          <w:sz w:val="32"/>
        </w:rPr>
        <w:t>EXPERIENCE</w:t>
      </w:r>
    </w:p>
    <w:tbl>
      <w:tblPr>
        <w:tblStyle w:val="TableGrid"/>
        <w:tblW w:w="9356" w:type="dxa"/>
        <w:tblLook w:val="04A0" w:firstRow="1" w:lastRow="0" w:firstColumn="1" w:lastColumn="0" w:noHBand="0" w:noVBand="1"/>
      </w:tblPr>
      <w:tblGrid>
        <w:gridCol w:w="6946"/>
        <w:gridCol w:w="2410"/>
      </w:tblGrid>
      <w:tr w:rsidR="00286ADE" w:rsidRPr="00E74A2C" w14:paraId="62F78D58" w14:textId="77777777" w:rsidTr="00C7437D">
        <w:tc>
          <w:tcPr>
            <w:tcW w:w="9356" w:type="dxa"/>
            <w:gridSpan w:val="2"/>
            <w:tcBorders>
              <w:top w:val="double" w:sz="4" w:space="0" w:color="auto"/>
              <w:left w:val="nil"/>
              <w:bottom w:val="nil"/>
              <w:right w:val="nil"/>
            </w:tcBorders>
          </w:tcPr>
          <w:p w14:paraId="65F78008" w14:textId="77777777" w:rsidR="00286ADE" w:rsidRPr="006E1992" w:rsidRDefault="00286ADE" w:rsidP="00C7437D">
            <w:pPr>
              <w:rPr>
                <w:rFonts w:ascii="Times New Roman" w:hAnsi="Times New Roman" w:cs="Times New Roman"/>
                <w:b/>
                <w:sz w:val="28"/>
              </w:rPr>
            </w:pPr>
          </w:p>
        </w:tc>
      </w:tr>
      <w:tr w:rsidR="00D67CE2" w14:paraId="551AA10B" w14:textId="77777777" w:rsidTr="00A111D7">
        <w:tc>
          <w:tcPr>
            <w:tcW w:w="694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9AD0E71" w14:textId="473CEFD4" w:rsidR="00B00DF1" w:rsidRDefault="00D67CE2" w:rsidP="00D50BD6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Full Stack Developer at </w:t>
            </w:r>
            <w:hyperlink r:id="rId8" w:history="1">
              <w:r w:rsidRPr="00D67CE2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Ambition.so</w:t>
              </w:r>
            </w:hyperlink>
          </w:p>
          <w:p w14:paraId="53F9C90F" w14:textId="0169A58B" w:rsidR="00D50BD6" w:rsidRDefault="00D50BD6" w:rsidP="00E7320A">
            <w:pPr>
              <w:pStyle w:val="ListParagraph"/>
              <w:numPr>
                <w:ilvl w:val="0"/>
                <w:numId w:val="15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ilt an entire NFT generator</w:t>
            </w:r>
            <w:r w:rsidR="00B16AF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6E2584" w:rsidRPr="006E258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hat is 7x faster than the previous versio</w:t>
            </w:r>
            <w:r w:rsidR="002D240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.</w:t>
            </w:r>
          </w:p>
          <w:p w14:paraId="7638075C" w14:textId="3B7A8181" w:rsidR="00D50BD6" w:rsidRDefault="00D50BD6" w:rsidP="00D50BD6">
            <w:pPr>
              <w:pStyle w:val="ListParagraph"/>
              <w:numPr>
                <w:ilvl w:val="0"/>
                <w:numId w:val="15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Worked on improving user flow and </w:t>
            </w:r>
            <w:r w:rsidR="00DD220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UI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design that follows usability and accessibility best practices.</w:t>
            </w:r>
          </w:p>
          <w:p w14:paraId="4C5B1448" w14:textId="017E56BA" w:rsidR="00D850DB" w:rsidRDefault="00D850DB" w:rsidP="00D50BD6">
            <w:pPr>
              <w:pStyle w:val="ListParagraph"/>
              <w:numPr>
                <w:ilvl w:val="0"/>
                <w:numId w:val="15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mmunicated with team members through</w:t>
            </w:r>
            <w:r w:rsidR="00164EA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tandup meeting</w:t>
            </w:r>
            <w:r w:rsidR="007A3A5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</w:t>
            </w:r>
          </w:p>
          <w:p w14:paraId="66D1C73A" w14:textId="3F074A4A" w:rsidR="00B30672" w:rsidRPr="00D50BD6" w:rsidRDefault="00B30672" w:rsidP="00D50BD6">
            <w:pPr>
              <w:pStyle w:val="ListParagraph"/>
              <w:numPr>
                <w:ilvl w:val="0"/>
                <w:numId w:val="15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3067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ebugged, fixed and maintained 60% of the codebase.</w:t>
            </w:r>
          </w:p>
          <w:p w14:paraId="58773A90" w14:textId="2D51F876" w:rsidR="00D67CE2" w:rsidRDefault="00D67CE2" w:rsidP="001A3A0A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2410" w:type="dxa"/>
            <w:tcBorders>
              <w:top w:val="nil"/>
              <w:left w:val="nil"/>
              <w:bottom w:val="nil"/>
              <w:right w:val="nil"/>
            </w:tcBorders>
          </w:tcPr>
          <w:p w14:paraId="710E853E" w14:textId="3BB3C36C" w:rsidR="00D67CE2" w:rsidRDefault="00D67CE2" w:rsidP="00D67CE2">
            <w:pPr>
              <w:jc w:val="right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anuary 2022 - Present</w:t>
            </w:r>
          </w:p>
        </w:tc>
      </w:tr>
    </w:tbl>
    <w:p w14:paraId="57B62C29" w14:textId="14C766C0" w:rsidR="00C81F6D" w:rsidRPr="00E74A2C" w:rsidRDefault="00A358BA" w:rsidP="00C81F6D">
      <w:pPr>
        <w:contextualSpacing/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b/>
          <w:sz w:val="32"/>
        </w:rPr>
        <w:t>SELECTED PROJECTS</w:t>
      </w:r>
    </w:p>
    <w:tbl>
      <w:tblPr>
        <w:tblStyle w:val="TableGrid"/>
        <w:tblW w:w="9356" w:type="dxa"/>
        <w:tblLook w:val="04A0" w:firstRow="1" w:lastRow="0" w:firstColumn="1" w:lastColumn="0" w:noHBand="0" w:noVBand="1"/>
      </w:tblPr>
      <w:tblGrid>
        <w:gridCol w:w="9356"/>
      </w:tblGrid>
      <w:tr w:rsidR="00C81F6D" w:rsidRPr="00E74A2C" w14:paraId="759DB511" w14:textId="77777777" w:rsidTr="00E45391">
        <w:tc>
          <w:tcPr>
            <w:tcW w:w="9356" w:type="dxa"/>
            <w:tcBorders>
              <w:top w:val="double" w:sz="4" w:space="0" w:color="auto"/>
              <w:left w:val="nil"/>
              <w:bottom w:val="nil"/>
              <w:right w:val="nil"/>
            </w:tcBorders>
          </w:tcPr>
          <w:p w14:paraId="2ED4BC51" w14:textId="7647B00E" w:rsidR="00C81F6D" w:rsidRDefault="00C81F6D" w:rsidP="00E45391">
            <w:pPr>
              <w:rPr>
                <w:rFonts w:ascii="Times New Roman" w:hAnsi="Times New Roman" w:cs="Times New Roman"/>
                <w:b/>
                <w:sz w:val="28"/>
              </w:rPr>
            </w:pPr>
          </w:p>
          <w:p w14:paraId="483E30BC" w14:textId="7B2B7514" w:rsidR="007D1FAB" w:rsidRDefault="00000000" w:rsidP="007D1FA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hyperlink r:id="rId9" w:history="1">
              <w:proofErr w:type="spellStart"/>
              <w:r w:rsidR="00B4777C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nfthost</w:t>
              </w:r>
              <w:proofErr w:type="spellEnd"/>
            </w:hyperlink>
            <w:r w:rsidR="007D1FA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— </w:t>
            </w:r>
            <w:r w:rsidR="007D1FAB" w:rsidRPr="007B65A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Generate and </w:t>
            </w:r>
            <w:r w:rsidR="008429A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</w:t>
            </w:r>
            <w:r w:rsidR="007D1FAB" w:rsidRPr="007B65A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st NFT collections</w:t>
            </w:r>
          </w:p>
          <w:p w14:paraId="14E06C79" w14:textId="525A8DFA" w:rsidR="007D1FAB" w:rsidRDefault="007D1FAB" w:rsidP="007D1FAB">
            <w:pPr>
              <w:pStyle w:val="ListParagraph"/>
              <w:numPr>
                <w:ilvl w:val="0"/>
                <w:numId w:val="15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Developed an entire full-stack web application alone that involves planning, </w:t>
            </w:r>
            <w:r w:rsidR="00F1646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designing,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implementing, and maintaining a web </w:t>
            </w:r>
            <w:r w:rsidR="00167AB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pplication</w:t>
            </w:r>
            <w:r w:rsidR="00F0113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F0113D" w:rsidRPr="00F0113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offering NFT Utilities and Website Hosting).</w:t>
            </w:r>
          </w:p>
          <w:p w14:paraId="00AE1F13" w14:textId="04D3D2A1" w:rsidR="007D1FAB" w:rsidRPr="00E24C7F" w:rsidRDefault="007D1FAB" w:rsidP="00E24C7F">
            <w:pPr>
              <w:pStyle w:val="ListParagraph"/>
              <w:numPr>
                <w:ilvl w:val="0"/>
                <w:numId w:val="15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Implemented </w:t>
            </w:r>
            <w:r w:rsidR="00766F6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 crypto wallet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uthentication with JWT </w:t>
            </w:r>
            <w:r w:rsidR="00432E1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nd secured </w:t>
            </w:r>
            <w:r w:rsidR="00E24C7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REST API routes by </w:t>
            </w:r>
            <w:r w:rsidR="00324A6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using </w:t>
            </w:r>
            <w:r w:rsidR="00E24C7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ccess tokens and </w:t>
            </w:r>
            <w:r w:rsidR="00783BA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middleware </w:t>
            </w:r>
            <w:r w:rsidR="00E24C7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validators</w:t>
            </w:r>
            <w:r w:rsidR="009B50E0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nd </w:t>
            </w:r>
            <w:r w:rsidR="0062515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anitizers</w:t>
            </w:r>
            <w:r w:rsidR="00E24C7F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  <w:p w14:paraId="36880989" w14:textId="4160C3B4" w:rsidR="007958F6" w:rsidRPr="007958F6" w:rsidRDefault="007D1FAB" w:rsidP="007958F6">
            <w:pPr>
              <w:pStyle w:val="ListParagraph"/>
              <w:numPr>
                <w:ilvl w:val="0"/>
                <w:numId w:val="15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ucceeded in creating my own method of generating an entire NFT collection by using HTML Canva</w:t>
            </w:r>
            <w:r w:rsidR="006E258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  <w:p w14:paraId="32EAC976" w14:textId="241D0EAF" w:rsidR="007D1FAB" w:rsidRDefault="002D2407" w:rsidP="007D1FAB">
            <w:pPr>
              <w:pStyle w:val="ListParagraph"/>
              <w:numPr>
                <w:ilvl w:val="0"/>
                <w:numId w:val="15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Partnered with other Web3 companies such as </w:t>
            </w:r>
            <w:hyperlink r:id="rId10" w:history="1">
              <w:proofErr w:type="spellStart"/>
              <w:r w:rsidRPr="002D2407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Thirdweb</w:t>
              </w:r>
              <w:proofErr w:type="spellEnd"/>
            </w:hyperlink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hyperlink r:id="rId11" w:history="1">
              <w:r w:rsidRPr="002D2407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Flair</w:t>
              </w:r>
            </w:hyperlink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and </w:t>
            </w:r>
            <w:hyperlink r:id="rId12" w:history="1">
              <w:r w:rsidRPr="002D2407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Web3 Philippines</w:t>
              </w:r>
            </w:hyperlink>
            <w:r w:rsidR="00A1411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br/>
            </w:r>
          </w:p>
          <w:p w14:paraId="65BF88D6" w14:textId="6C6594AE" w:rsidR="00A14113" w:rsidRDefault="00000000" w:rsidP="00A1411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hyperlink r:id="rId13" w:history="1">
              <w:r w:rsidR="00B4777C">
                <w:rPr>
                  <w:rStyle w:val="Hyperlink"/>
                  <w:rFonts w:ascii="Times New Roman" w:hAnsi="Times New Roman" w:cs="Times New Roman"/>
                  <w:sz w:val="24"/>
                  <w:szCs w:val="24"/>
                  <w:lang w:val="en-US"/>
                </w:rPr>
                <w:t>emoji.io</w:t>
              </w:r>
            </w:hyperlink>
            <w:r w:rsidR="00A1411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— </w:t>
            </w:r>
            <w:r w:rsidR="00A14113" w:rsidRPr="007B65A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Hangout and meet new friends </w:t>
            </w:r>
            <w:r w:rsidR="00A1411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hrough </w:t>
            </w:r>
            <w:r w:rsidR="00EE26C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 </w:t>
            </w:r>
            <w:r w:rsidR="00A14113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ultiplayer</w:t>
            </w:r>
            <w:r w:rsidR="00EE26C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game</w:t>
            </w:r>
          </w:p>
          <w:p w14:paraId="613B9203" w14:textId="15EAF5C6" w:rsidR="00CB6429" w:rsidRDefault="00A14113" w:rsidP="00A14113">
            <w:pPr>
              <w:pStyle w:val="ListParagraph"/>
              <w:numPr>
                <w:ilvl w:val="0"/>
                <w:numId w:val="15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llaborated with a fellow student in college</w:t>
            </w:r>
            <w:r w:rsidR="00DD220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which involved doing Git best practices.</w:t>
            </w:r>
          </w:p>
          <w:p w14:paraId="5708B467" w14:textId="77777777" w:rsidR="007D1FAB" w:rsidRDefault="00A14113" w:rsidP="0093086E">
            <w:pPr>
              <w:pStyle w:val="ListParagraph"/>
              <w:numPr>
                <w:ilvl w:val="0"/>
                <w:numId w:val="15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566A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Created a hosted payment system with Stripe that sends confirmation text messages and emails using Twilio and </w:t>
            </w:r>
            <w:proofErr w:type="spellStart"/>
            <w:r w:rsidRPr="00E566A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ailjet</w:t>
            </w:r>
            <w:proofErr w:type="spellEnd"/>
            <w:r w:rsidRPr="00E566A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  <w:p w14:paraId="02C90A53" w14:textId="55401177" w:rsidR="0093086E" w:rsidRPr="000A0E05" w:rsidRDefault="0093086E" w:rsidP="000A0E05">
            <w:pPr>
              <w:pStyle w:val="ListParagraph"/>
              <w:numPr>
                <w:ilvl w:val="0"/>
                <w:numId w:val="15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chieved continu</w:t>
            </w:r>
            <w:r w:rsidR="00DD220B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u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 integration and deployment by using Git, Git Actions and Vercel.</w:t>
            </w:r>
          </w:p>
        </w:tc>
      </w:tr>
    </w:tbl>
    <w:p w14:paraId="57CAF72A" w14:textId="46CF3AD6" w:rsidR="00D93293" w:rsidRPr="00E74A2C" w:rsidRDefault="00596C83" w:rsidP="00D93293">
      <w:pPr>
        <w:contextualSpacing/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b/>
          <w:sz w:val="32"/>
        </w:rPr>
        <w:br/>
      </w:r>
      <w:r w:rsidR="00D93293" w:rsidRPr="00E74A2C">
        <w:rPr>
          <w:rFonts w:ascii="Times New Roman" w:hAnsi="Times New Roman" w:cs="Times New Roman"/>
          <w:b/>
          <w:sz w:val="32"/>
        </w:rPr>
        <w:t>EDUC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20"/>
        <w:gridCol w:w="4540"/>
      </w:tblGrid>
      <w:tr w:rsidR="00D93293" w:rsidRPr="00E74A2C" w14:paraId="34ABE988" w14:textId="77777777" w:rsidTr="008B20C7">
        <w:tc>
          <w:tcPr>
            <w:tcW w:w="4820" w:type="dxa"/>
            <w:tcBorders>
              <w:top w:val="double" w:sz="4" w:space="0" w:color="auto"/>
              <w:left w:val="nil"/>
              <w:bottom w:val="nil"/>
              <w:right w:val="nil"/>
            </w:tcBorders>
          </w:tcPr>
          <w:p w14:paraId="2078DA2E" w14:textId="77777777" w:rsidR="00D93293" w:rsidRPr="00E74A2C" w:rsidRDefault="00D93293" w:rsidP="008B20C7">
            <w:pPr>
              <w:contextualSpacing/>
              <w:rPr>
                <w:rFonts w:ascii="Times New Roman" w:hAnsi="Times New Roman" w:cs="Times New Roman"/>
                <w:b/>
                <w:sz w:val="28"/>
              </w:rPr>
            </w:pPr>
          </w:p>
          <w:p w14:paraId="5756DAF8" w14:textId="77777777" w:rsidR="00D93293" w:rsidRPr="00807977" w:rsidRDefault="00D93293" w:rsidP="008B20C7">
            <w:pPr>
              <w:contextualSpacing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0797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iploma in Computer Studies</w:t>
            </w:r>
          </w:p>
          <w:p w14:paraId="3A1B4824" w14:textId="77777777" w:rsidR="00D93293" w:rsidRDefault="00D93293" w:rsidP="008B20C7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ngara College – Vancouver, BC</w:t>
            </w:r>
          </w:p>
          <w:p w14:paraId="43AB6412" w14:textId="02529AB5" w:rsidR="00D93293" w:rsidRDefault="00D93293" w:rsidP="008B20C7">
            <w:pPr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umulative GPA: 3.7</w:t>
            </w:r>
            <w:r w:rsidR="004D7F86">
              <w:rPr>
                <w:rFonts w:ascii="Times New Roman" w:hAnsi="Times New Roman" w:cs="Times New Roman"/>
                <w:sz w:val="24"/>
                <w:szCs w:val="24"/>
              </w:rPr>
              <w:t>9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4.33</w:t>
            </w:r>
          </w:p>
          <w:p w14:paraId="212ADBF6" w14:textId="77777777" w:rsidR="00D93293" w:rsidRPr="00957E1F" w:rsidRDefault="00D93293" w:rsidP="008B20C7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Dean’s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onou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Roll, 3 Terms</w:t>
            </w:r>
          </w:p>
        </w:tc>
        <w:tc>
          <w:tcPr>
            <w:tcW w:w="4540" w:type="dxa"/>
            <w:tcBorders>
              <w:top w:val="double" w:sz="4" w:space="0" w:color="auto"/>
              <w:left w:val="nil"/>
              <w:bottom w:val="nil"/>
              <w:right w:val="nil"/>
            </w:tcBorders>
          </w:tcPr>
          <w:p w14:paraId="0445228B" w14:textId="77777777" w:rsidR="00D93293" w:rsidRPr="00A80D80" w:rsidRDefault="00D93293" w:rsidP="008B20C7">
            <w:pPr>
              <w:contextualSpacing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6B4AEE7C" w14:textId="1FFF8330" w:rsidR="00D93293" w:rsidRPr="00A80D80" w:rsidRDefault="00D93293" w:rsidP="008B20C7">
            <w:pPr>
              <w:contextualSpacing/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eptember </w:t>
            </w:r>
            <w:r w:rsidRPr="00A80D80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0 </w:t>
            </w:r>
            <w:r w:rsidR="009B1957">
              <w:rPr>
                <w:rFonts w:ascii="Times New Roman" w:hAnsi="Times New Roman" w:cs="Times New Roman"/>
                <w:sz w:val="24"/>
                <w:szCs w:val="24"/>
              </w:rPr>
              <w:t>–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B1957">
              <w:rPr>
                <w:rFonts w:ascii="Times New Roman" w:hAnsi="Times New Roman" w:cs="Times New Roman"/>
                <w:sz w:val="24"/>
                <w:szCs w:val="24"/>
              </w:rPr>
              <w:t>August 2022</w:t>
            </w:r>
          </w:p>
        </w:tc>
      </w:tr>
    </w:tbl>
    <w:p w14:paraId="490C8D0B" w14:textId="0F0C6565" w:rsidR="00932269" w:rsidRPr="001A3A0A" w:rsidRDefault="00932269" w:rsidP="001A3A0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sectPr w:rsidR="00932269" w:rsidRPr="001A3A0A">
      <w:headerReference w:type="default" r:id="rId14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D46E10" w14:textId="77777777" w:rsidR="00605992" w:rsidRDefault="00605992" w:rsidP="00B80F83">
      <w:pPr>
        <w:spacing w:after="0" w:line="240" w:lineRule="auto"/>
      </w:pPr>
      <w:r>
        <w:separator/>
      </w:r>
    </w:p>
  </w:endnote>
  <w:endnote w:type="continuationSeparator" w:id="0">
    <w:p w14:paraId="5A1C069A" w14:textId="77777777" w:rsidR="00605992" w:rsidRDefault="00605992" w:rsidP="00B80F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355A7B" w14:textId="77777777" w:rsidR="00605992" w:rsidRDefault="00605992" w:rsidP="00B80F83">
      <w:pPr>
        <w:spacing w:after="0" w:line="240" w:lineRule="auto"/>
      </w:pPr>
      <w:r>
        <w:separator/>
      </w:r>
    </w:p>
  </w:footnote>
  <w:footnote w:type="continuationSeparator" w:id="0">
    <w:p w14:paraId="46316129" w14:textId="77777777" w:rsidR="00605992" w:rsidRDefault="00605992" w:rsidP="00B80F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2BE75B" w14:textId="12B5AEDE" w:rsidR="00B80F83" w:rsidRPr="006E4BEE" w:rsidRDefault="00B80F83" w:rsidP="00B80F83">
    <w:pPr>
      <w:pStyle w:val="Header"/>
      <w:jc w:val="center"/>
      <w:rPr>
        <w:rFonts w:ascii="Times New Roman" w:hAnsi="Times New Roman" w:cs="Times New Roman"/>
        <w:b/>
        <w:color w:val="323E4F" w:themeColor="text2" w:themeShade="BF"/>
        <w:sz w:val="48"/>
        <w:szCs w:val="48"/>
      </w:rPr>
    </w:pPr>
    <w:r w:rsidRPr="006E4BEE">
      <w:rPr>
        <w:rFonts w:ascii="Times New Roman" w:hAnsi="Times New Roman" w:cs="Times New Roman"/>
        <w:b/>
        <w:color w:val="323E4F" w:themeColor="text2" w:themeShade="BF"/>
        <w:sz w:val="48"/>
        <w:szCs w:val="48"/>
      </w:rPr>
      <w:t xml:space="preserve">STEPHEN </w:t>
    </w:r>
    <w:r w:rsidR="005F382F">
      <w:rPr>
        <w:rFonts w:ascii="Times New Roman" w:hAnsi="Times New Roman" w:cs="Times New Roman"/>
        <w:b/>
        <w:color w:val="323E4F" w:themeColor="text2" w:themeShade="BF"/>
        <w:sz w:val="48"/>
        <w:szCs w:val="48"/>
      </w:rPr>
      <w:t xml:space="preserve">ALLEN P. </w:t>
    </w:r>
    <w:r w:rsidRPr="006E4BEE">
      <w:rPr>
        <w:rFonts w:ascii="Times New Roman" w:hAnsi="Times New Roman" w:cs="Times New Roman"/>
        <w:b/>
        <w:color w:val="323E4F" w:themeColor="text2" w:themeShade="BF"/>
        <w:sz w:val="48"/>
        <w:szCs w:val="48"/>
      </w:rPr>
      <w:t>ASUNCION</w:t>
    </w:r>
  </w:p>
  <w:tbl>
    <w:tblPr>
      <w:tblStyle w:val="TableGrid"/>
      <w:tblW w:w="9356" w:type="dxa"/>
      <w:tblBorders>
        <w:top w:val="thickThinLargeGap" w:sz="24" w:space="0" w:color="auto"/>
        <w:left w:val="none" w:sz="0" w:space="0" w:color="auto"/>
        <w:bottom w:val="none" w:sz="0" w:space="0" w:color="auto"/>
        <w:right w:val="none" w:sz="0" w:space="0" w:color="auto"/>
        <w:insideH w:val="single" w:sz="12" w:space="0" w:color="auto"/>
        <w:insideV w:val="single" w:sz="12" w:space="0" w:color="auto"/>
      </w:tblBorders>
      <w:tblLook w:val="04A0" w:firstRow="1" w:lastRow="0" w:firstColumn="1" w:lastColumn="0" w:noHBand="0" w:noVBand="1"/>
    </w:tblPr>
    <w:tblGrid>
      <w:gridCol w:w="9356"/>
    </w:tblGrid>
    <w:tr w:rsidR="00B80F83" w14:paraId="078190FF" w14:textId="77777777" w:rsidTr="00C7437D">
      <w:tc>
        <w:tcPr>
          <w:tcW w:w="9356" w:type="dxa"/>
          <w:tcBorders>
            <w:top w:val="thickThinLargeGap" w:sz="24" w:space="0" w:color="auto"/>
            <w:bottom w:val="nil"/>
            <w:right w:val="nil"/>
          </w:tcBorders>
        </w:tcPr>
        <w:p w14:paraId="6F5769C5" w14:textId="5EC61335" w:rsidR="00B80F83" w:rsidRDefault="00666279" w:rsidP="00B80F83">
          <w:pPr>
            <w:pStyle w:val="Header"/>
            <w:jc w:val="center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64 Ave</w:t>
          </w:r>
          <w:r w:rsidR="00145581">
            <w:rPr>
              <w:rFonts w:ascii="Times New Roman" w:hAnsi="Times New Roman" w:cs="Times New Roman"/>
              <w:sz w:val="24"/>
              <w:szCs w:val="24"/>
            </w:rPr>
            <w:t>.</w:t>
          </w:r>
          <w:r w:rsidR="00B80F83">
            <w:rPr>
              <w:rFonts w:ascii="Times New Roman" w:hAnsi="Times New Roman" w:cs="Times New Roman"/>
              <w:sz w:val="24"/>
              <w:szCs w:val="24"/>
            </w:rPr>
            <w:t xml:space="preserve"> </w:t>
          </w:r>
          <w:r>
            <w:rPr>
              <w:rFonts w:ascii="Times New Roman" w:hAnsi="Times New Roman" w:cs="Times New Roman"/>
              <w:sz w:val="24"/>
              <w:szCs w:val="24"/>
            </w:rPr>
            <w:t>Surrey</w:t>
          </w:r>
          <w:r w:rsidR="00B80F83">
            <w:rPr>
              <w:rFonts w:ascii="Times New Roman" w:hAnsi="Times New Roman" w:cs="Times New Roman"/>
              <w:sz w:val="24"/>
              <w:szCs w:val="24"/>
            </w:rPr>
            <w:t>, BC ♦ (604) 440-1225 ♦ stephenasuncion@</w:t>
          </w:r>
          <w:r w:rsidR="005B1420">
            <w:rPr>
              <w:rFonts w:ascii="Times New Roman" w:hAnsi="Times New Roman" w:cs="Times New Roman"/>
              <w:sz w:val="24"/>
              <w:szCs w:val="24"/>
            </w:rPr>
            <w:t>outlook</w:t>
          </w:r>
          <w:r w:rsidR="00B80F83">
            <w:rPr>
              <w:rFonts w:ascii="Times New Roman" w:hAnsi="Times New Roman" w:cs="Times New Roman"/>
              <w:sz w:val="24"/>
              <w:szCs w:val="24"/>
            </w:rPr>
            <w:t>.com</w:t>
          </w:r>
        </w:p>
      </w:tc>
    </w:tr>
  </w:tbl>
  <w:p w14:paraId="13358258" w14:textId="77777777" w:rsidR="00B80F83" w:rsidRDefault="00B80F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67BE6"/>
    <w:multiLevelType w:val="hybridMultilevel"/>
    <w:tmpl w:val="E350FDB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A61A85"/>
    <w:multiLevelType w:val="hybridMultilevel"/>
    <w:tmpl w:val="4BE295B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CB438C"/>
    <w:multiLevelType w:val="hybridMultilevel"/>
    <w:tmpl w:val="4CAA7BEA"/>
    <w:lvl w:ilvl="0" w:tplc="7AAEF88A">
      <w:start w:val="2020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E8230D"/>
    <w:multiLevelType w:val="hybridMultilevel"/>
    <w:tmpl w:val="C0703B0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642DAC"/>
    <w:multiLevelType w:val="multilevel"/>
    <w:tmpl w:val="C40A49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981768B"/>
    <w:multiLevelType w:val="hybridMultilevel"/>
    <w:tmpl w:val="232A51E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FE5F68"/>
    <w:multiLevelType w:val="multilevel"/>
    <w:tmpl w:val="D87EE6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0DE74D9"/>
    <w:multiLevelType w:val="hybridMultilevel"/>
    <w:tmpl w:val="2F96FF4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0C5F90"/>
    <w:multiLevelType w:val="multilevel"/>
    <w:tmpl w:val="B63EEA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C2523CA"/>
    <w:multiLevelType w:val="multilevel"/>
    <w:tmpl w:val="4D0C51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4344368"/>
    <w:multiLevelType w:val="hybridMultilevel"/>
    <w:tmpl w:val="3F66B67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703BC2"/>
    <w:multiLevelType w:val="multilevel"/>
    <w:tmpl w:val="6C94DC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DB370CA"/>
    <w:multiLevelType w:val="hybridMultilevel"/>
    <w:tmpl w:val="D3F04EF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0D2184"/>
    <w:multiLevelType w:val="hybridMultilevel"/>
    <w:tmpl w:val="14A4605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6D71EA"/>
    <w:multiLevelType w:val="hybridMultilevel"/>
    <w:tmpl w:val="49F006B4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95725695">
    <w:abstractNumId w:val="8"/>
  </w:num>
  <w:num w:numId="2" w16cid:durableId="1770466056">
    <w:abstractNumId w:val="9"/>
  </w:num>
  <w:num w:numId="3" w16cid:durableId="1945377233">
    <w:abstractNumId w:val="4"/>
  </w:num>
  <w:num w:numId="4" w16cid:durableId="1221407682">
    <w:abstractNumId w:val="6"/>
  </w:num>
  <w:num w:numId="5" w16cid:durableId="2094692732">
    <w:abstractNumId w:val="11"/>
  </w:num>
  <w:num w:numId="6" w16cid:durableId="266356996">
    <w:abstractNumId w:val="14"/>
  </w:num>
  <w:num w:numId="7" w16cid:durableId="477311271">
    <w:abstractNumId w:val="7"/>
  </w:num>
  <w:num w:numId="8" w16cid:durableId="1308441105">
    <w:abstractNumId w:val="12"/>
  </w:num>
  <w:num w:numId="9" w16cid:durableId="1797870213">
    <w:abstractNumId w:val="1"/>
  </w:num>
  <w:num w:numId="10" w16cid:durableId="2010130207">
    <w:abstractNumId w:val="13"/>
  </w:num>
  <w:num w:numId="11" w16cid:durableId="35590761">
    <w:abstractNumId w:val="0"/>
  </w:num>
  <w:num w:numId="12" w16cid:durableId="2075083120">
    <w:abstractNumId w:val="5"/>
  </w:num>
  <w:num w:numId="13" w16cid:durableId="1078789756">
    <w:abstractNumId w:val="10"/>
  </w:num>
  <w:num w:numId="14" w16cid:durableId="1282883943">
    <w:abstractNumId w:val="3"/>
  </w:num>
  <w:num w:numId="15" w16cid:durableId="140491062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6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zMjE2MbGwMDe2MLBQ0lEKTi0uzszPAykwrwUAdZpFkSwAAAA="/>
  </w:docVars>
  <w:rsids>
    <w:rsidRoot w:val="00F22E72"/>
    <w:rsid w:val="00014E19"/>
    <w:rsid w:val="0002278F"/>
    <w:rsid w:val="00025E0A"/>
    <w:rsid w:val="000318B6"/>
    <w:rsid w:val="00036B15"/>
    <w:rsid w:val="000372B4"/>
    <w:rsid w:val="000408C1"/>
    <w:rsid w:val="00055BAD"/>
    <w:rsid w:val="000602C8"/>
    <w:rsid w:val="00076E46"/>
    <w:rsid w:val="00080DA5"/>
    <w:rsid w:val="00085BA5"/>
    <w:rsid w:val="00086E24"/>
    <w:rsid w:val="0009270F"/>
    <w:rsid w:val="000A0E05"/>
    <w:rsid w:val="000A1C70"/>
    <w:rsid w:val="000A7296"/>
    <w:rsid w:val="000B3285"/>
    <w:rsid w:val="000B5EE4"/>
    <w:rsid w:val="000C508C"/>
    <w:rsid w:val="000C6283"/>
    <w:rsid w:val="000D346B"/>
    <w:rsid w:val="000D3B79"/>
    <w:rsid w:val="000E11EC"/>
    <w:rsid w:val="000E1694"/>
    <w:rsid w:val="000F1C0A"/>
    <w:rsid w:val="000F1F9B"/>
    <w:rsid w:val="001023B7"/>
    <w:rsid w:val="001113AA"/>
    <w:rsid w:val="00112300"/>
    <w:rsid w:val="00116362"/>
    <w:rsid w:val="00116D91"/>
    <w:rsid w:val="00120B0F"/>
    <w:rsid w:val="001303C3"/>
    <w:rsid w:val="00130E6C"/>
    <w:rsid w:val="00136417"/>
    <w:rsid w:val="00136A8C"/>
    <w:rsid w:val="00145581"/>
    <w:rsid w:val="001570AB"/>
    <w:rsid w:val="00164EA5"/>
    <w:rsid w:val="00166EB8"/>
    <w:rsid w:val="00167ABC"/>
    <w:rsid w:val="00172BCB"/>
    <w:rsid w:val="001743D7"/>
    <w:rsid w:val="001772BA"/>
    <w:rsid w:val="0018271F"/>
    <w:rsid w:val="001854F7"/>
    <w:rsid w:val="001905E9"/>
    <w:rsid w:val="0019142B"/>
    <w:rsid w:val="00197CA5"/>
    <w:rsid w:val="001A3A0A"/>
    <w:rsid w:val="001B247D"/>
    <w:rsid w:val="001B3785"/>
    <w:rsid w:val="001B47BF"/>
    <w:rsid w:val="001D7356"/>
    <w:rsid w:val="001E1C79"/>
    <w:rsid w:val="001E6BD7"/>
    <w:rsid w:val="00207247"/>
    <w:rsid w:val="002141B5"/>
    <w:rsid w:val="00220E8F"/>
    <w:rsid w:val="00223D93"/>
    <w:rsid w:val="0023096E"/>
    <w:rsid w:val="00243669"/>
    <w:rsid w:val="00262103"/>
    <w:rsid w:val="00263D3B"/>
    <w:rsid w:val="0027027E"/>
    <w:rsid w:val="00280972"/>
    <w:rsid w:val="0028186D"/>
    <w:rsid w:val="00286ADE"/>
    <w:rsid w:val="00297C56"/>
    <w:rsid w:val="002A068D"/>
    <w:rsid w:val="002A1E67"/>
    <w:rsid w:val="002B5C0C"/>
    <w:rsid w:val="002C2B3B"/>
    <w:rsid w:val="002C3EA2"/>
    <w:rsid w:val="002C44C5"/>
    <w:rsid w:val="002C5597"/>
    <w:rsid w:val="002D12D3"/>
    <w:rsid w:val="002D2400"/>
    <w:rsid w:val="002D2407"/>
    <w:rsid w:val="002F3562"/>
    <w:rsid w:val="003001D7"/>
    <w:rsid w:val="00304004"/>
    <w:rsid w:val="00304364"/>
    <w:rsid w:val="003117F5"/>
    <w:rsid w:val="00320C3D"/>
    <w:rsid w:val="00320FCA"/>
    <w:rsid w:val="003222B3"/>
    <w:rsid w:val="003223F9"/>
    <w:rsid w:val="00324A6F"/>
    <w:rsid w:val="00332EB9"/>
    <w:rsid w:val="00337F08"/>
    <w:rsid w:val="00344C20"/>
    <w:rsid w:val="003463F0"/>
    <w:rsid w:val="0035643B"/>
    <w:rsid w:val="0036337A"/>
    <w:rsid w:val="003635B0"/>
    <w:rsid w:val="00365E30"/>
    <w:rsid w:val="00377AA6"/>
    <w:rsid w:val="003A6383"/>
    <w:rsid w:val="003B36FD"/>
    <w:rsid w:val="003B6CD0"/>
    <w:rsid w:val="003C649A"/>
    <w:rsid w:val="003D5168"/>
    <w:rsid w:val="003F4C83"/>
    <w:rsid w:val="003F64F6"/>
    <w:rsid w:val="00412F4A"/>
    <w:rsid w:val="00413BFE"/>
    <w:rsid w:val="004157FF"/>
    <w:rsid w:val="00417280"/>
    <w:rsid w:val="00424772"/>
    <w:rsid w:val="00432E17"/>
    <w:rsid w:val="00434CE5"/>
    <w:rsid w:val="0044011F"/>
    <w:rsid w:val="00442A39"/>
    <w:rsid w:val="00447307"/>
    <w:rsid w:val="004557F9"/>
    <w:rsid w:val="00460EBD"/>
    <w:rsid w:val="00470136"/>
    <w:rsid w:val="00474E42"/>
    <w:rsid w:val="004765AD"/>
    <w:rsid w:val="00494136"/>
    <w:rsid w:val="004A4496"/>
    <w:rsid w:val="004B6428"/>
    <w:rsid w:val="004C2DC5"/>
    <w:rsid w:val="004D23B3"/>
    <w:rsid w:val="004D3AC2"/>
    <w:rsid w:val="004D7F86"/>
    <w:rsid w:val="004F1AA2"/>
    <w:rsid w:val="004F1B53"/>
    <w:rsid w:val="0050120E"/>
    <w:rsid w:val="00502FFB"/>
    <w:rsid w:val="005058C9"/>
    <w:rsid w:val="00515458"/>
    <w:rsid w:val="005156A6"/>
    <w:rsid w:val="00522437"/>
    <w:rsid w:val="005250D0"/>
    <w:rsid w:val="00526BD6"/>
    <w:rsid w:val="00531853"/>
    <w:rsid w:val="00531B77"/>
    <w:rsid w:val="00533EC3"/>
    <w:rsid w:val="00540B0B"/>
    <w:rsid w:val="005446F0"/>
    <w:rsid w:val="0056249A"/>
    <w:rsid w:val="005641D8"/>
    <w:rsid w:val="00565841"/>
    <w:rsid w:val="00567535"/>
    <w:rsid w:val="00572C75"/>
    <w:rsid w:val="00581E57"/>
    <w:rsid w:val="00582D4A"/>
    <w:rsid w:val="00586DF3"/>
    <w:rsid w:val="005916DB"/>
    <w:rsid w:val="00593C7B"/>
    <w:rsid w:val="00596C83"/>
    <w:rsid w:val="00596EE8"/>
    <w:rsid w:val="005A2423"/>
    <w:rsid w:val="005A2436"/>
    <w:rsid w:val="005A2556"/>
    <w:rsid w:val="005A5E03"/>
    <w:rsid w:val="005B1420"/>
    <w:rsid w:val="005B2267"/>
    <w:rsid w:val="005B2EF0"/>
    <w:rsid w:val="005F382F"/>
    <w:rsid w:val="005F60FF"/>
    <w:rsid w:val="00600FBB"/>
    <w:rsid w:val="00605992"/>
    <w:rsid w:val="00611731"/>
    <w:rsid w:val="00625155"/>
    <w:rsid w:val="006339F9"/>
    <w:rsid w:val="00640C9B"/>
    <w:rsid w:val="006415F7"/>
    <w:rsid w:val="00641C8F"/>
    <w:rsid w:val="0064260C"/>
    <w:rsid w:val="0065467F"/>
    <w:rsid w:val="00654F2A"/>
    <w:rsid w:val="00657A58"/>
    <w:rsid w:val="00660CA4"/>
    <w:rsid w:val="00665254"/>
    <w:rsid w:val="00666279"/>
    <w:rsid w:val="00666309"/>
    <w:rsid w:val="006726E1"/>
    <w:rsid w:val="006749C0"/>
    <w:rsid w:val="00680F69"/>
    <w:rsid w:val="006A0B59"/>
    <w:rsid w:val="006A71B3"/>
    <w:rsid w:val="006B2596"/>
    <w:rsid w:val="006E1992"/>
    <w:rsid w:val="006E2584"/>
    <w:rsid w:val="006E41B5"/>
    <w:rsid w:val="006F3129"/>
    <w:rsid w:val="006F72CB"/>
    <w:rsid w:val="006F7ED3"/>
    <w:rsid w:val="00715429"/>
    <w:rsid w:val="00717F5A"/>
    <w:rsid w:val="00720B39"/>
    <w:rsid w:val="00726EDD"/>
    <w:rsid w:val="00730058"/>
    <w:rsid w:val="00730EC0"/>
    <w:rsid w:val="007354F7"/>
    <w:rsid w:val="007357CD"/>
    <w:rsid w:val="0073748A"/>
    <w:rsid w:val="00754E79"/>
    <w:rsid w:val="00756ADC"/>
    <w:rsid w:val="00766F69"/>
    <w:rsid w:val="00767650"/>
    <w:rsid w:val="00767C63"/>
    <w:rsid w:val="00783BA5"/>
    <w:rsid w:val="0078593A"/>
    <w:rsid w:val="00793EDD"/>
    <w:rsid w:val="007958F6"/>
    <w:rsid w:val="007A1362"/>
    <w:rsid w:val="007A3A5C"/>
    <w:rsid w:val="007A5006"/>
    <w:rsid w:val="007A6860"/>
    <w:rsid w:val="007B0CA6"/>
    <w:rsid w:val="007B4666"/>
    <w:rsid w:val="007B6211"/>
    <w:rsid w:val="007B65A7"/>
    <w:rsid w:val="007C451C"/>
    <w:rsid w:val="007C62EA"/>
    <w:rsid w:val="007C64C3"/>
    <w:rsid w:val="007D0C8F"/>
    <w:rsid w:val="007D1FAB"/>
    <w:rsid w:val="007D390D"/>
    <w:rsid w:val="007D3965"/>
    <w:rsid w:val="007E3912"/>
    <w:rsid w:val="007E5AAF"/>
    <w:rsid w:val="007E66E5"/>
    <w:rsid w:val="007E7813"/>
    <w:rsid w:val="007F5DBB"/>
    <w:rsid w:val="0080235D"/>
    <w:rsid w:val="00807977"/>
    <w:rsid w:val="0081210D"/>
    <w:rsid w:val="008138F8"/>
    <w:rsid w:val="008241FA"/>
    <w:rsid w:val="0082565D"/>
    <w:rsid w:val="008258F6"/>
    <w:rsid w:val="00832FD7"/>
    <w:rsid w:val="00835DC2"/>
    <w:rsid w:val="008423F4"/>
    <w:rsid w:val="008429A3"/>
    <w:rsid w:val="0084775B"/>
    <w:rsid w:val="00850029"/>
    <w:rsid w:val="008643CC"/>
    <w:rsid w:val="0086589F"/>
    <w:rsid w:val="00883C85"/>
    <w:rsid w:val="00890EB5"/>
    <w:rsid w:val="00893691"/>
    <w:rsid w:val="00894B1A"/>
    <w:rsid w:val="008B01FC"/>
    <w:rsid w:val="008C32B4"/>
    <w:rsid w:val="008C3497"/>
    <w:rsid w:val="008D3C1E"/>
    <w:rsid w:val="008E72C0"/>
    <w:rsid w:val="008F36CE"/>
    <w:rsid w:val="008F43D1"/>
    <w:rsid w:val="008F761C"/>
    <w:rsid w:val="009103AE"/>
    <w:rsid w:val="009144E8"/>
    <w:rsid w:val="00917F05"/>
    <w:rsid w:val="00920586"/>
    <w:rsid w:val="0092110E"/>
    <w:rsid w:val="00923B74"/>
    <w:rsid w:val="009305D9"/>
    <w:rsid w:val="0093086E"/>
    <w:rsid w:val="00932269"/>
    <w:rsid w:val="00936E37"/>
    <w:rsid w:val="009407CE"/>
    <w:rsid w:val="009452D7"/>
    <w:rsid w:val="009458EC"/>
    <w:rsid w:val="0094773D"/>
    <w:rsid w:val="00953FCE"/>
    <w:rsid w:val="009545E5"/>
    <w:rsid w:val="009566EF"/>
    <w:rsid w:val="00957E1F"/>
    <w:rsid w:val="00961959"/>
    <w:rsid w:val="009637FF"/>
    <w:rsid w:val="00974166"/>
    <w:rsid w:val="00981708"/>
    <w:rsid w:val="00992C8B"/>
    <w:rsid w:val="009937C4"/>
    <w:rsid w:val="009A2C04"/>
    <w:rsid w:val="009B1957"/>
    <w:rsid w:val="009B50E0"/>
    <w:rsid w:val="009B671A"/>
    <w:rsid w:val="009C6082"/>
    <w:rsid w:val="009E5B6A"/>
    <w:rsid w:val="009F17CE"/>
    <w:rsid w:val="009F2AC0"/>
    <w:rsid w:val="00A06259"/>
    <w:rsid w:val="00A111D7"/>
    <w:rsid w:val="00A1156B"/>
    <w:rsid w:val="00A14113"/>
    <w:rsid w:val="00A14AD6"/>
    <w:rsid w:val="00A26AB3"/>
    <w:rsid w:val="00A277E6"/>
    <w:rsid w:val="00A32DB8"/>
    <w:rsid w:val="00A33EE8"/>
    <w:rsid w:val="00A358BA"/>
    <w:rsid w:val="00A4094A"/>
    <w:rsid w:val="00A44CAF"/>
    <w:rsid w:val="00A63673"/>
    <w:rsid w:val="00A7094E"/>
    <w:rsid w:val="00A86432"/>
    <w:rsid w:val="00A936D0"/>
    <w:rsid w:val="00AD648B"/>
    <w:rsid w:val="00AE19B0"/>
    <w:rsid w:val="00AF3002"/>
    <w:rsid w:val="00AF3192"/>
    <w:rsid w:val="00AF54CF"/>
    <w:rsid w:val="00AF694C"/>
    <w:rsid w:val="00B00DB9"/>
    <w:rsid w:val="00B00DF1"/>
    <w:rsid w:val="00B16488"/>
    <w:rsid w:val="00B16AFB"/>
    <w:rsid w:val="00B225D9"/>
    <w:rsid w:val="00B22E1F"/>
    <w:rsid w:val="00B24FFE"/>
    <w:rsid w:val="00B27B2D"/>
    <w:rsid w:val="00B30672"/>
    <w:rsid w:val="00B32769"/>
    <w:rsid w:val="00B3322C"/>
    <w:rsid w:val="00B3549C"/>
    <w:rsid w:val="00B41F4D"/>
    <w:rsid w:val="00B4777C"/>
    <w:rsid w:val="00B54A88"/>
    <w:rsid w:val="00B7180A"/>
    <w:rsid w:val="00B80F83"/>
    <w:rsid w:val="00B82D51"/>
    <w:rsid w:val="00B879D0"/>
    <w:rsid w:val="00B87F5D"/>
    <w:rsid w:val="00B937FE"/>
    <w:rsid w:val="00B93E8B"/>
    <w:rsid w:val="00B976CC"/>
    <w:rsid w:val="00BB36B1"/>
    <w:rsid w:val="00BB5E4D"/>
    <w:rsid w:val="00BC2E6C"/>
    <w:rsid w:val="00BC3EE5"/>
    <w:rsid w:val="00BC5B02"/>
    <w:rsid w:val="00BC6192"/>
    <w:rsid w:val="00BD446D"/>
    <w:rsid w:val="00BD7337"/>
    <w:rsid w:val="00BD792E"/>
    <w:rsid w:val="00BD7A08"/>
    <w:rsid w:val="00BE4BA2"/>
    <w:rsid w:val="00BE66DF"/>
    <w:rsid w:val="00C076D6"/>
    <w:rsid w:val="00C174E7"/>
    <w:rsid w:val="00C23942"/>
    <w:rsid w:val="00C24AC9"/>
    <w:rsid w:val="00C3176F"/>
    <w:rsid w:val="00C34751"/>
    <w:rsid w:val="00C34CC4"/>
    <w:rsid w:val="00C36BE7"/>
    <w:rsid w:val="00C375A1"/>
    <w:rsid w:val="00C47083"/>
    <w:rsid w:val="00C561B2"/>
    <w:rsid w:val="00C57C09"/>
    <w:rsid w:val="00C64C84"/>
    <w:rsid w:val="00C663AC"/>
    <w:rsid w:val="00C67CFD"/>
    <w:rsid w:val="00C753E4"/>
    <w:rsid w:val="00C75B20"/>
    <w:rsid w:val="00C81F6D"/>
    <w:rsid w:val="00C83138"/>
    <w:rsid w:val="00C84669"/>
    <w:rsid w:val="00C849ED"/>
    <w:rsid w:val="00C95D0C"/>
    <w:rsid w:val="00C97E74"/>
    <w:rsid w:val="00CA289F"/>
    <w:rsid w:val="00CB6429"/>
    <w:rsid w:val="00CB6E9C"/>
    <w:rsid w:val="00CD04D1"/>
    <w:rsid w:val="00CD351E"/>
    <w:rsid w:val="00CD42DD"/>
    <w:rsid w:val="00CD4EE2"/>
    <w:rsid w:val="00CF25AA"/>
    <w:rsid w:val="00D01273"/>
    <w:rsid w:val="00D02BA1"/>
    <w:rsid w:val="00D21E65"/>
    <w:rsid w:val="00D22BDE"/>
    <w:rsid w:val="00D27D0A"/>
    <w:rsid w:val="00D33526"/>
    <w:rsid w:val="00D379B0"/>
    <w:rsid w:val="00D42575"/>
    <w:rsid w:val="00D4461A"/>
    <w:rsid w:val="00D50BD6"/>
    <w:rsid w:val="00D541E1"/>
    <w:rsid w:val="00D55178"/>
    <w:rsid w:val="00D67CE2"/>
    <w:rsid w:val="00D7577D"/>
    <w:rsid w:val="00D757DF"/>
    <w:rsid w:val="00D768F2"/>
    <w:rsid w:val="00D773B4"/>
    <w:rsid w:val="00D82476"/>
    <w:rsid w:val="00D850DB"/>
    <w:rsid w:val="00D93293"/>
    <w:rsid w:val="00D942B8"/>
    <w:rsid w:val="00DA4EC5"/>
    <w:rsid w:val="00DB264C"/>
    <w:rsid w:val="00DB68CB"/>
    <w:rsid w:val="00DC356B"/>
    <w:rsid w:val="00DC7B5A"/>
    <w:rsid w:val="00DD220B"/>
    <w:rsid w:val="00DD228F"/>
    <w:rsid w:val="00DD575B"/>
    <w:rsid w:val="00DD75BF"/>
    <w:rsid w:val="00DE4B21"/>
    <w:rsid w:val="00DF13DA"/>
    <w:rsid w:val="00E13FE7"/>
    <w:rsid w:val="00E16AB1"/>
    <w:rsid w:val="00E212FD"/>
    <w:rsid w:val="00E21E41"/>
    <w:rsid w:val="00E24C7F"/>
    <w:rsid w:val="00E32694"/>
    <w:rsid w:val="00E37A92"/>
    <w:rsid w:val="00E415A3"/>
    <w:rsid w:val="00E44C96"/>
    <w:rsid w:val="00E566AC"/>
    <w:rsid w:val="00E56DFB"/>
    <w:rsid w:val="00E623B8"/>
    <w:rsid w:val="00E6343B"/>
    <w:rsid w:val="00E70445"/>
    <w:rsid w:val="00E72AD1"/>
    <w:rsid w:val="00E7320A"/>
    <w:rsid w:val="00E7404D"/>
    <w:rsid w:val="00E8543B"/>
    <w:rsid w:val="00E914B3"/>
    <w:rsid w:val="00E91F4F"/>
    <w:rsid w:val="00EA427E"/>
    <w:rsid w:val="00EA5514"/>
    <w:rsid w:val="00EB2FD5"/>
    <w:rsid w:val="00EB592F"/>
    <w:rsid w:val="00EB659F"/>
    <w:rsid w:val="00EC5309"/>
    <w:rsid w:val="00ED0C01"/>
    <w:rsid w:val="00ED332E"/>
    <w:rsid w:val="00ED606D"/>
    <w:rsid w:val="00EE26CC"/>
    <w:rsid w:val="00EF1064"/>
    <w:rsid w:val="00F0113D"/>
    <w:rsid w:val="00F01C8C"/>
    <w:rsid w:val="00F02004"/>
    <w:rsid w:val="00F0226D"/>
    <w:rsid w:val="00F057D5"/>
    <w:rsid w:val="00F06112"/>
    <w:rsid w:val="00F12EB3"/>
    <w:rsid w:val="00F13EDB"/>
    <w:rsid w:val="00F16460"/>
    <w:rsid w:val="00F17E87"/>
    <w:rsid w:val="00F22E72"/>
    <w:rsid w:val="00F2588E"/>
    <w:rsid w:val="00F2750E"/>
    <w:rsid w:val="00F277B1"/>
    <w:rsid w:val="00F33291"/>
    <w:rsid w:val="00F349C8"/>
    <w:rsid w:val="00F3561F"/>
    <w:rsid w:val="00F41817"/>
    <w:rsid w:val="00F42114"/>
    <w:rsid w:val="00F450D8"/>
    <w:rsid w:val="00F547DF"/>
    <w:rsid w:val="00F57235"/>
    <w:rsid w:val="00F57DBA"/>
    <w:rsid w:val="00F63258"/>
    <w:rsid w:val="00F67A5C"/>
    <w:rsid w:val="00F704A2"/>
    <w:rsid w:val="00F71009"/>
    <w:rsid w:val="00F71069"/>
    <w:rsid w:val="00F834A6"/>
    <w:rsid w:val="00F90AD2"/>
    <w:rsid w:val="00F92333"/>
    <w:rsid w:val="00F96CBF"/>
    <w:rsid w:val="00FB6407"/>
    <w:rsid w:val="00FF0343"/>
    <w:rsid w:val="00FF40C5"/>
    <w:rsid w:val="00FF51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A470A7"/>
  <w15:chartTrackingRefBased/>
  <w15:docId w15:val="{DC1FD5D9-8335-45CD-8451-C3E1152FA1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22E1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22E1F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F277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styleId="Header">
    <w:name w:val="header"/>
    <w:basedOn w:val="Normal"/>
    <w:link w:val="HeaderChar"/>
    <w:uiPriority w:val="99"/>
    <w:unhideWhenUsed/>
    <w:rsid w:val="00B80F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0F83"/>
  </w:style>
  <w:style w:type="paragraph" w:styleId="Footer">
    <w:name w:val="footer"/>
    <w:basedOn w:val="Normal"/>
    <w:link w:val="FooterChar"/>
    <w:uiPriority w:val="99"/>
    <w:unhideWhenUsed/>
    <w:rsid w:val="00B80F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0F83"/>
  </w:style>
  <w:style w:type="table" w:styleId="TableGrid">
    <w:name w:val="Table Grid"/>
    <w:basedOn w:val="TableNormal"/>
    <w:uiPriority w:val="39"/>
    <w:rsid w:val="00B80F83"/>
    <w:pPr>
      <w:spacing w:after="0" w:line="240" w:lineRule="auto"/>
    </w:pPr>
    <w:rPr>
      <w:lang w:val="en-P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14E19"/>
    <w:pPr>
      <w:ind w:left="720"/>
      <w:contextualSpacing/>
    </w:pPr>
    <w:rPr>
      <w:lang w:val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477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78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92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2253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705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773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6900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3911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mbition.so/" TargetMode="External"/><Relationship Id="rId13" Type="http://schemas.openxmlformats.org/officeDocument/2006/relationships/hyperlink" Target="https://github.com/stephenasuncionDEV/emoji.io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eb3philippines.org/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flair.finance/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thirdweb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stephenasuncionDEV/nfthost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805AF0F-7318-47C6-AD98-7E2F3A72C8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6</TotalTime>
  <Pages>1</Pages>
  <Words>295</Words>
  <Characters>1684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Allen Asuncion</dc:creator>
  <cp:keywords/>
  <dc:description/>
  <cp:lastModifiedBy>Stephen Asuncion</cp:lastModifiedBy>
  <cp:revision>624</cp:revision>
  <dcterms:created xsi:type="dcterms:W3CDTF">2021-11-29T01:42:00Z</dcterms:created>
  <dcterms:modified xsi:type="dcterms:W3CDTF">2022-11-22T08:28:00Z</dcterms:modified>
</cp:coreProperties>
</file>